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F748FA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0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lastRenderedPageBreak/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2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3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4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2C00DF2E" w14:textId="77777777" w:rsidR="003C5959" w:rsidRDefault="003C5959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</w:p>
    <w:p w14:paraId="65F6F8ED" w14:textId="0659543A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bookmarkStart w:id="0" w:name="_GoBack"/>
            <w:bookmarkEnd w:id="0"/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7E3E8" w14:textId="77777777" w:rsidR="00F748FA" w:rsidRDefault="00F748FA" w:rsidP="009E1FEB">
      <w:pPr>
        <w:spacing w:after="0" w:line="240" w:lineRule="auto"/>
      </w:pPr>
      <w:r>
        <w:separator/>
      </w:r>
    </w:p>
  </w:endnote>
  <w:endnote w:type="continuationSeparator" w:id="0">
    <w:p w14:paraId="7541FAD9" w14:textId="77777777" w:rsidR="00F748FA" w:rsidRDefault="00F748F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9472A" w14:textId="77777777" w:rsidR="00F748FA" w:rsidRDefault="00F748FA" w:rsidP="009E1FEB">
      <w:pPr>
        <w:spacing w:after="0" w:line="240" w:lineRule="auto"/>
      </w:pPr>
      <w:r>
        <w:separator/>
      </w:r>
    </w:p>
  </w:footnote>
  <w:footnote w:type="continuationSeparator" w:id="0">
    <w:p w14:paraId="5746F6AA" w14:textId="77777777" w:rsidR="00F748FA" w:rsidRDefault="00F748F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tBQCQt3NF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4-03514-8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70020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101/2022.09.15.508098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0736D-B50A-415C-B5E3-1AACB165D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2731</Words>
  <Characters>1557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6</cp:revision>
  <cp:lastPrinted>2025-03-07T06:31:00Z</cp:lastPrinted>
  <dcterms:created xsi:type="dcterms:W3CDTF">2024-11-08T09:30:00Z</dcterms:created>
  <dcterms:modified xsi:type="dcterms:W3CDTF">2025-03-07T06:31:00Z</dcterms:modified>
</cp:coreProperties>
</file>